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1C3DCE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1C3DCE">
        <w:rPr>
          <w:rFonts w:ascii="Times New Roman" w:hAnsi="Times New Roman" w:cs="Times New Roman"/>
          <w:b/>
          <w:sz w:val="28"/>
          <w:szCs w:val="28"/>
          <w:lang w:val="sr-Cyrl-CS"/>
        </w:rPr>
        <w:t>ПРИЈАВ</w:t>
      </w:r>
      <w:r w:rsidR="00F927AD" w:rsidRPr="001C3DCE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ере под тач. </w:t>
      </w:r>
      <w:r w:rsidR="00B504DB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 </w:t>
      </w:r>
      <w:r w:rsidR="00B504DB">
        <w:rPr>
          <w:rFonts w:ascii="Times New Roman" w:eastAsia="Times New Roman" w:hAnsi="Times New Roman" w:cs="Times New Roman"/>
          <w:sz w:val="24"/>
          <w:szCs w:val="24"/>
          <w:lang w:val="sr-Cyrl-CS"/>
        </w:rPr>
        <w:t>**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) се не убрајају у појединачне мере јер нису предвиђене за самосталну примену.</w:t>
      </w:r>
      <w:bookmarkEnd w:id="0"/>
    </w:p>
    <w:p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6E0396" w:rsidRPr="0062156B" w:rsidRDefault="006E0396" w:rsidP="00B504DB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:rsidR="00536FD8" w:rsidRPr="00536FD8" w:rsidRDefault="001C3DCE" w:rsidP="00B504DB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="00536FD8"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породичној кући има право да се пријави  за максимално две појединачне мере из тач. </w:t>
      </w:r>
      <w:r w:rsidR="00B504DB" w:rsidRPr="00B504DB">
        <w:rPr>
          <w:rFonts w:ascii="Times New Roman" w:hAnsi="Times New Roman" w:cs="Times New Roman"/>
          <w:bCs/>
          <w:iCs/>
          <w:sz w:val="24"/>
          <w:szCs w:val="24"/>
          <w:lang w:val="sr-Cyrl-CS"/>
        </w:rPr>
        <w:t>. 1), 2), 3), 4), 5),</w:t>
      </w:r>
      <w:r w:rsidR="00B504DB">
        <w:rPr>
          <w:rFonts w:ascii="Times New Roman" w:hAnsi="Times New Roman" w:cs="Times New Roman"/>
          <w:bCs/>
          <w:iCs/>
          <w:sz w:val="24"/>
          <w:szCs w:val="24"/>
          <w:lang w:val="sr-Cyrl-CS"/>
        </w:rPr>
        <w:t xml:space="preserve"> </w:t>
      </w:r>
      <w:r w:rsidR="00B504DB" w:rsidRPr="00B504DB">
        <w:rPr>
          <w:rFonts w:ascii="Times New Roman" w:hAnsi="Times New Roman" w:cs="Times New Roman"/>
          <w:bCs/>
          <w:iCs/>
          <w:sz w:val="24"/>
          <w:szCs w:val="24"/>
          <w:lang w:val="sr-Cyrl-CS"/>
        </w:rPr>
        <w:t>7) и 8)</w:t>
      </w:r>
      <w:r w:rsidR="00B504DB">
        <w:rPr>
          <w:bCs/>
          <w:iCs/>
          <w:szCs w:val="24"/>
          <w:lang w:val="sr-Cyrl-CS"/>
        </w:rPr>
        <w:t xml:space="preserve"> </w:t>
      </w:r>
      <w:r w:rsidR="00536FD8"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из одељка I. Јавног позива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</w:t>
      </w:r>
      <w:r w:rsidR="00B504DB">
        <w:rPr>
          <w:rFonts w:ascii="Times New Roman" w:eastAsia="Times New Roman" w:hAnsi="Times New Roman" w:cs="Times New Roman"/>
          <w:sz w:val="24"/>
          <w:szCs w:val="24"/>
          <w:lang w:val="sr-Cyrl-CS"/>
        </w:rPr>
        <w:t>5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за коју се пријави, крајњи корисник има право да се пријави додатно и за меру </w:t>
      </w:r>
      <w:r w:rsidR="00B504DB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</w:p>
    <w:p w:rsidR="002F7814" w:rsidRPr="0062156B" w:rsidRDefault="001C3DCE" w:rsidP="00B504DB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="00536FD8"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стану има право да се пријави за максимално две појединачне мере из тач</w:t>
      </w:r>
      <w:r w:rsidR="00536FD8" w:rsidRPr="00B504D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  <w:r w:rsidR="00B504DB" w:rsidRPr="00B504DB">
        <w:rPr>
          <w:rFonts w:ascii="Times New Roman" w:hAnsi="Times New Roman" w:cs="Times New Roman"/>
          <w:bCs/>
          <w:iCs/>
          <w:sz w:val="24"/>
          <w:szCs w:val="24"/>
          <w:lang w:val="sr-Cyrl-CS"/>
        </w:rPr>
        <w:t xml:space="preserve">1), 4) и 5) </w:t>
      </w:r>
      <w:r w:rsidR="00536FD8" w:rsidRPr="00B504DB">
        <w:rPr>
          <w:rFonts w:ascii="Times New Roman" w:eastAsia="Times New Roman" w:hAnsi="Times New Roman" w:cs="Times New Roman"/>
          <w:sz w:val="24"/>
          <w:szCs w:val="24"/>
          <w:lang w:val="sr-Cyrl-CS"/>
        </w:rPr>
        <w:t>из</w:t>
      </w:r>
      <w:r w:rsidR="00536FD8"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ељка I. Јавног позива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</w:t>
      </w:r>
      <w:r w:rsidR="00014E33">
        <w:rPr>
          <w:rFonts w:ascii="Times New Roman" w:eastAsia="Times New Roman" w:hAnsi="Times New Roman" w:cs="Times New Roman"/>
          <w:sz w:val="24"/>
          <w:szCs w:val="24"/>
          <w:lang w:val="sr-Cyrl-CS"/>
        </w:rPr>
        <w:t>**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014E3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014E3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5C12AC" w:rsidRPr="00916EC9" w:rsidRDefault="005C12AC" w:rsidP="00B504DB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425"/>
        <w:gridCol w:w="7926"/>
      </w:tblGrid>
      <w:tr w:rsidR="00675765" w:rsidRPr="00054D2F" w:rsidTr="00B504DB">
        <w:tc>
          <w:tcPr>
            <w:tcW w:w="142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926" w:type="dxa"/>
          </w:tcPr>
          <w:p w:rsidR="00675765" w:rsidRPr="002D1A13" w:rsidRDefault="00B504DB" w:rsidP="00B504D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17499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а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, ЗА ПОРОДИЧНЕ КУЋЕ И СТАНОВЕ</w:t>
            </w:r>
          </w:p>
        </w:tc>
      </w:tr>
      <w:tr w:rsidR="00675765" w:rsidRPr="0066540E" w:rsidTr="00B504DB">
        <w:tc>
          <w:tcPr>
            <w:tcW w:w="142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926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изолацију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r w:rsid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:rsidTr="00B504DB">
        <w:tc>
          <w:tcPr>
            <w:tcW w:w="142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926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C86291" w:rsidRPr="0066540E" w:rsidTr="00B504DB">
        <w:tc>
          <w:tcPr>
            <w:tcW w:w="1425" w:type="dxa"/>
            <w:shd w:val="clear" w:color="auto" w:fill="E7E6E6" w:themeFill="background2"/>
            <w:vAlign w:val="center"/>
          </w:tcPr>
          <w:p w:rsidR="00C86291" w:rsidRPr="00C86291" w:rsidRDefault="00B504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7926" w:type="dxa"/>
          </w:tcPr>
          <w:p w:rsidR="00C86291" w:rsidRPr="00C86291" w:rsidRDefault="00B504DB" w:rsidP="002056C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9453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И СТАНОВЕ</w:t>
            </w:r>
          </w:p>
        </w:tc>
      </w:tr>
      <w:tr w:rsidR="0095725F" w:rsidRPr="0066540E" w:rsidTr="00B504DB">
        <w:tc>
          <w:tcPr>
            <w:tcW w:w="1425" w:type="dxa"/>
            <w:shd w:val="clear" w:color="auto" w:fill="E7E6E6" w:themeFill="background2"/>
            <w:vAlign w:val="center"/>
          </w:tcPr>
          <w:p w:rsidR="0095725F" w:rsidRDefault="00B504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5</w:t>
            </w:r>
            <w:r w:rsidR="0095725F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926" w:type="dxa"/>
          </w:tcPr>
          <w:p w:rsidR="0095725F" w:rsidRPr="0095725F" w:rsidRDefault="00B504DB" w:rsidP="002056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r w:rsidR="0095725F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:rsidTr="00B504DB">
        <w:tc>
          <w:tcPr>
            <w:tcW w:w="1425" w:type="dxa"/>
            <w:shd w:val="clear" w:color="auto" w:fill="E7E6E6" w:themeFill="background2"/>
            <w:vAlign w:val="center"/>
          </w:tcPr>
          <w:p w:rsidR="00675765" w:rsidRPr="0066540E" w:rsidRDefault="00B504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95725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926" w:type="dxa"/>
          </w:tcPr>
          <w:p w:rsidR="00675765" w:rsidRPr="002D1A13" w:rsidRDefault="00C86291" w:rsidP="002056C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:rsidTr="00B504DB">
        <w:tc>
          <w:tcPr>
            <w:tcW w:w="1425" w:type="dxa"/>
            <w:shd w:val="clear" w:color="auto" w:fill="E7E6E6" w:themeFill="background2"/>
            <w:vAlign w:val="center"/>
          </w:tcPr>
          <w:p w:rsidR="00A00A87" w:rsidRPr="0066540E" w:rsidDel="00A00A87" w:rsidRDefault="00B504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926" w:type="dxa"/>
          </w:tcPr>
          <w:p w:rsidR="00A00A87" w:rsidRPr="002D1A13" w:rsidRDefault="00B504DB" w:rsidP="002056C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 у инсталациј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:rsidTr="00B504DB">
        <w:tc>
          <w:tcPr>
            <w:tcW w:w="1425" w:type="dxa"/>
            <w:shd w:val="clear" w:color="auto" w:fill="E7E6E6" w:themeFill="background2"/>
            <w:vAlign w:val="center"/>
          </w:tcPr>
          <w:p w:rsidR="00A00A87" w:rsidRDefault="00B504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926" w:type="dxa"/>
          </w:tcPr>
          <w:p w:rsidR="00A00A87" w:rsidRPr="002D1A13" w:rsidRDefault="00B504DB" w:rsidP="002056C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отребе, уградња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едате и примљ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енергије и израда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и извешт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у у склад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систем. Снаг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ста, ко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аведена у рачу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у, а  максималнодо и једнако 10,8 k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:rsidTr="00B504DB">
        <w:tc>
          <w:tcPr>
            <w:tcW w:w="1425" w:type="dxa"/>
            <w:shd w:val="clear" w:color="auto" w:fill="E7E6E6" w:themeFill="background2"/>
            <w:vAlign w:val="center"/>
          </w:tcPr>
          <w:p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b/>
                <w:lang w:val="sr-Latn-CS"/>
              </w:rPr>
              <w:t>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926" w:type="dxa"/>
          </w:tcPr>
          <w:p w:rsidR="00186AF8" w:rsidRPr="00B504DB" w:rsidRDefault="00186AF8" w:rsidP="002056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4DB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1C3DC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504DB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1C3DC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504DB">
              <w:rPr>
                <w:rFonts w:ascii="Times New Roman" w:hAnsi="Times New Roman" w:cs="Times New Roman"/>
                <w:sz w:val="24"/>
                <w:szCs w:val="24"/>
              </w:rPr>
              <w:t>документације у складу</w:t>
            </w:r>
            <w:r w:rsidR="00B504DB" w:rsidRP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504D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B504DB" w:rsidRP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504DB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B504DB" w:rsidRPr="00B50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B504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B504DB">
        <w:rPr>
          <w:rFonts w:ascii="Times New Roman" w:eastAsia="Times New Roman" w:hAnsi="Times New Roman" w:cs="Times New Roman"/>
          <w:sz w:val="20"/>
          <w:szCs w:val="20"/>
        </w:rPr>
        <w:t>6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4) или 5) 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17499F">
        <w:rPr>
          <w:rFonts w:ascii="Times New Roman" w:eastAsia="Times New Roman" w:hAnsi="Times New Roman" w:cs="Times New Roman"/>
          <w:sz w:val="20"/>
          <w:szCs w:val="20"/>
          <w:lang w:val="sr-Cyrl-CS"/>
        </w:rPr>
        <w:t>*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r w:rsidR="000B3E12" w:rsidRPr="0017499F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17499F" w:rsidRPr="0017499F">
        <w:rPr>
          <w:rFonts w:ascii="Times New Roman" w:hAnsi="Times New Roman" w:cs="Times New Roman"/>
          <w:sz w:val="20"/>
          <w:szCs w:val="20"/>
        </w:rPr>
        <w:t>2),</w:t>
      </w:r>
      <w:r w:rsidR="0017499F">
        <w:rPr>
          <w:rFonts w:ascii="Times New Roman" w:hAnsi="Times New Roman" w:cs="Times New Roman"/>
          <w:sz w:val="20"/>
          <w:szCs w:val="20"/>
        </w:rPr>
        <w:t xml:space="preserve"> </w:t>
      </w:r>
      <w:r w:rsidR="0017499F" w:rsidRPr="0017499F">
        <w:rPr>
          <w:rFonts w:ascii="Times New Roman" w:hAnsi="Times New Roman" w:cs="Times New Roman"/>
          <w:sz w:val="20"/>
          <w:szCs w:val="20"/>
        </w:rPr>
        <w:t>3)</w:t>
      </w:r>
      <w:r w:rsidR="0017499F">
        <w:rPr>
          <w:rFonts w:ascii="Times New Roman" w:hAnsi="Times New Roman" w:cs="Times New Roman"/>
          <w:sz w:val="20"/>
          <w:szCs w:val="20"/>
        </w:rPr>
        <w:t xml:space="preserve"> </w:t>
      </w:r>
      <w:r w:rsidR="0017499F" w:rsidRPr="0017499F">
        <w:rPr>
          <w:rFonts w:ascii="Times New Roman" w:hAnsi="Times New Roman" w:cs="Times New Roman"/>
          <w:sz w:val="20"/>
          <w:szCs w:val="20"/>
        </w:rPr>
        <w:t>,</w:t>
      </w:r>
      <w:r w:rsidR="0017499F" w:rsidRPr="0017499F">
        <w:rPr>
          <w:rFonts w:ascii="Times New Roman" w:hAnsi="Times New Roman" w:cs="Times New Roman"/>
          <w:sz w:val="20"/>
          <w:szCs w:val="20"/>
          <w:lang w:val="sr-Cyrl-CS"/>
        </w:rPr>
        <w:t>5)</w:t>
      </w:r>
      <w:r w:rsidR="0017499F" w:rsidRPr="0017499F">
        <w:rPr>
          <w:rFonts w:ascii="Times New Roman" w:hAnsi="Times New Roman" w:cs="Times New Roman"/>
          <w:sz w:val="20"/>
          <w:szCs w:val="20"/>
        </w:rPr>
        <w:t xml:space="preserve"> и 6</w:t>
      </w:r>
      <w:r w:rsidR="0017499F" w:rsidRPr="0017499F">
        <w:rPr>
          <w:rFonts w:ascii="Times New Roman" w:hAnsi="Times New Roman" w:cs="Times New Roman"/>
          <w:sz w:val="20"/>
          <w:szCs w:val="20"/>
          <w:lang w:val="sr-Cyrl-CS"/>
        </w:rPr>
        <w:t>)</w:t>
      </w:r>
      <w:r w:rsidR="0017499F" w:rsidRPr="00DD58A2">
        <w:rPr>
          <w:lang w:val="sr-Cyrl-CS"/>
        </w:rPr>
        <w:t xml:space="preserve"> 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 у оквиру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мера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 у складу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17499F" w:rsidRPr="007B40A4">
        <w:rPr>
          <w:rFonts w:ascii="Times New Roman" w:eastAsia="Times New Roman" w:hAnsi="Times New Roman" w:cs="Times New Roman"/>
          <w:sz w:val="20"/>
          <w:szCs w:val="20"/>
        </w:rPr>
        <w:t>Н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еопходна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.</w:t>
      </w:r>
      <w:r w:rsidR="0017499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</w:p>
    <w:p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C3DC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C3DC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</w:t>
      </w:r>
      <w:r w:rsidR="0017499F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</w:p>
    <w:p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</w:t>
      </w:r>
      <w:r w:rsidR="0017499F" w:rsidRPr="0017499F">
        <w:rPr>
          <w:rFonts w:ascii="Times New Roman" w:hAnsi="Times New Roman" w:cs="Times New Roman"/>
          <w:sz w:val="24"/>
          <w:szCs w:val="24"/>
        </w:rPr>
        <w:t>2), 3) ,</w:t>
      </w:r>
      <w:r w:rsidR="0017499F" w:rsidRPr="0017499F">
        <w:rPr>
          <w:rFonts w:ascii="Times New Roman" w:hAnsi="Times New Roman" w:cs="Times New Roman"/>
          <w:sz w:val="24"/>
          <w:szCs w:val="24"/>
          <w:lang w:val="sr-Cyrl-CS"/>
        </w:rPr>
        <w:t>5)</w:t>
      </w:r>
      <w:r w:rsidR="0017499F" w:rsidRPr="0017499F">
        <w:rPr>
          <w:rFonts w:ascii="Times New Roman" w:hAnsi="Times New Roman" w:cs="Times New Roman"/>
          <w:sz w:val="24"/>
          <w:szCs w:val="24"/>
        </w:rPr>
        <w:t xml:space="preserve"> и 6</w:t>
      </w:r>
      <w:r w:rsidR="0017499F" w:rsidRPr="0017499F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="0017499F" w:rsidRPr="00DD58A2">
        <w:rPr>
          <w:lang w:val="sr-Cyrl-CS"/>
        </w:rPr>
        <w:t xml:space="preserve"> 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</w:t>
      </w:r>
      <w:r w:rsidR="0017499F">
        <w:rPr>
          <w:rFonts w:ascii="Times New Roman" w:eastAsia="Times New Roman" w:hAnsi="Times New Roman" w:cs="Times New Roman"/>
          <w:sz w:val="24"/>
          <w:szCs w:val="24"/>
          <w:lang w:val="sr-Cyrl-CS"/>
        </w:rPr>
        <w:t>**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1016" w:type="dxa"/>
        <w:tblLook w:val="04A0"/>
      </w:tblPr>
      <w:tblGrid>
        <w:gridCol w:w="497"/>
        <w:gridCol w:w="776"/>
        <w:gridCol w:w="9743"/>
      </w:tblGrid>
      <w:tr w:rsidR="004C602B" w:rsidRPr="00054D2F" w:rsidTr="002056C4">
        <w:tc>
          <w:tcPr>
            <w:tcW w:w="497" w:type="dxa"/>
            <w:shd w:val="clear" w:color="auto" w:fill="E7E6E6" w:themeFill="background2"/>
            <w:vAlign w:val="center"/>
          </w:tcPr>
          <w:p w:rsidR="004C602B" w:rsidRPr="0066540E" w:rsidRDefault="004C602B" w:rsidP="002056C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776" w:type="dxa"/>
            <w:vAlign w:val="center"/>
          </w:tcPr>
          <w:p w:rsidR="004C602B" w:rsidRPr="004C602B" w:rsidRDefault="004C602B" w:rsidP="002056C4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743" w:type="dxa"/>
          </w:tcPr>
          <w:p w:rsidR="004C602B" w:rsidRDefault="004C602B" w:rsidP="002056C4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1749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</w:p>
          <w:p w:rsidR="00451C23" w:rsidRPr="004C602B" w:rsidRDefault="00E93681" w:rsidP="0017499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17499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**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:rsidTr="002056C4">
        <w:tc>
          <w:tcPr>
            <w:tcW w:w="497" w:type="dxa"/>
            <w:shd w:val="clear" w:color="auto" w:fill="E7E6E6" w:themeFill="background2"/>
            <w:vAlign w:val="center"/>
          </w:tcPr>
          <w:p w:rsidR="004C602B" w:rsidRPr="00496203" w:rsidRDefault="004C602B" w:rsidP="002056C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:rsidR="004C602B" w:rsidRPr="004C602B" w:rsidRDefault="004C602B" w:rsidP="002056C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743" w:type="dxa"/>
          </w:tcPr>
          <w:p w:rsidR="004C602B" w:rsidRPr="00C86291" w:rsidRDefault="0017499F" w:rsidP="0017499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а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сторијама, </w:t>
            </w:r>
          </w:p>
        </w:tc>
      </w:tr>
      <w:tr w:rsidR="004C602B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4C602B" w:rsidRPr="0066540E" w:rsidRDefault="004C602B" w:rsidP="002056C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:rsidR="004C602B" w:rsidRPr="004C602B" w:rsidRDefault="004C602B" w:rsidP="002056C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743" w:type="dxa"/>
          </w:tcPr>
          <w:p w:rsidR="004C602B" w:rsidRPr="002D1A13" w:rsidRDefault="004C602B" w:rsidP="002056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</w:p>
        </w:tc>
      </w:tr>
      <w:tr w:rsidR="004C602B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4C602B" w:rsidRPr="0066540E" w:rsidRDefault="004C602B" w:rsidP="002056C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:rsidR="004C602B" w:rsidRPr="004C602B" w:rsidRDefault="004C602B" w:rsidP="002056C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743" w:type="dxa"/>
          </w:tcPr>
          <w:p w:rsidR="004C602B" w:rsidRPr="002D1A13" w:rsidRDefault="004C602B" w:rsidP="002056C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:rsidR="004C602B" w:rsidRPr="00B6461F" w:rsidRDefault="00FA0DD0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743" w:type="dxa"/>
          </w:tcPr>
          <w:p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у складу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1C3DC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03F7F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776" w:type="dxa"/>
            <w:vAlign w:val="center"/>
          </w:tcPr>
          <w:p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743" w:type="dxa"/>
          </w:tcPr>
          <w:p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имена</w:t>
            </w:r>
            <w:r w:rsidR="001C3DC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:rsidR="00003F7F" w:rsidRPr="006E0396" w:rsidRDefault="00003F7F" w:rsidP="0017499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 4) или 5)и/или </w:t>
            </w:r>
            <w:r w:rsidR="0017499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17499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**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743" w:type="dxa"/>
          </w:tcPr>
          <w:p w:rsidR="004C602B" w:rsidRPr="007B40A4" w:rsidRDefault="0017499F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са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</w:p>
        </w:tc>
      </w:tr>
      <w:tr w:rsidR="004C602B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743" w:type="dxa"/>
          </w:tcPr>
          <w:p w:rsidR="004C602B" w:rsidRPr="007B40A4" w:rsidRDefault="004C602B" w:rsidP="002056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атермичку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1749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н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грејаном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</w:p>
        </w:tc>
      </w:tr>
      <w:tr w:rsidR="004C602B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743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:rsidR="00ED03A4" w:rsidRPr="007B40A4" w:rsidRDefault="002056C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743" w:type="dxa"/>
          </w:tcPr>
          <w:p w:rsidR="00ED03A4" w:rsidRPr="007B40A4" w:rsidRDefault="002056C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</w:p>
        </w:tc>
      </w:tr>
      <w:tr w:rsidR="004C602B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:rsidR="004C602B" w:rsidRPr="007B40A4" w:rsidRDefault="002056C4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</w:t>
            </w:r>
            <w:r w:rsid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743" w:type="dxa"/>
          </w:tcPr>
          <w:p w:rsidR="004C602B" w:rsidRPr="007B40A4" w:rsidRDefault="002056C4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</w:p>
        </w:tc>
      </w:tr>
      <w:tr w:rsidR="004C602B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:rsidR="004C602B" w:rsidRPr="007B40A4" w:rsidRDefault="002056C4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</w:t>
            </w:r>
            <w:r w:rsid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743" w:type="dxa"/>
          </w:tcPr>
          <w:p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:rsidR="004C602B" w:rsidRPr="007B40A4" w:rsidRDefault="00FA0DD0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743" w:type="dxa"/>
          </w:tcPr>
          <w:p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у складу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F50B1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51C23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776" w:type="dxa"/>
            <w:vAlign w:val="center"/>
          </w:tcPr>
          <w:p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743" w:type="dxa"/>
          </w:tcPr>
          <w:p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  <w:p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743" w:type="dxa"/>
          </w:tcPr>
          <w:p w:rsidR="005C12AC" w:rsidRPr="00C86291" w:rsidRDefault="002056C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сторијама, </w:t>
            </w:r>
          </w:p>
        </w:tc>
      </w:tr>
      <w:tr w:rsidR="005C12AC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743" w:type="dxa"/>
          </w:tcPr>
          <w:p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</w:p>
        </w:tc>
      </w:tr>
      <w:tr w:rsidR="005C12AC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743" w:type="dxa"/>
          </w:tcPr>
          <w:p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:rsidR="00ED03A4" w:rsidRPr="004C602B" w:rsidRDefault="002056C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743" w:type="dxa"/>
          </w:tcPr>
          <w:p w:rsidR="00ED03A4" w:rsidRPr="00C86291" w:rsidRDefault="001C3DCE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</w:p>
        </w:tc>
      </w:tr>
      <w:tr w:rsidR="005C12AC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:rsidR="005C12AC" w:rsidRPr="004C602B" w:rsidRDefault="002056C4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</w:t>
            </w:r>
            <w:r w:rsidR="005C12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743" w:type="dxa"/>
          </w:tcPr>
          <w:p w:rsidR="005C12AC" w:rsidRPr="00C86291" w:rsidRDefault="001C3DCE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5C12AC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12AC"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12AC"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</w:p>
        </w:tc>
      </w:tr>
      <w:tr w:rsidR="004C602B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:rsidR="004C602B" w:rsidRPr="004C602B" w:rsidRDefault="002056C4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5C12A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743" w:type="dxa"/>
          </w:tcPr>
          <w:p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:rsidR="004C602B" w:rsidRPr="007B40A4" w:rsidRDefault="00014E3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C12A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743" w:type="dxa"/>
          </w:tcPr>
          <w:p w:rsidR="004C602B" w:rsidRPr="002D1A13" w:rsidRDefault="002056C4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 у инсталациј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</w:p>
        </w:tc>
      </w:tr>
      <w:tr w:rsidR="004C602B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:rsidR="004C602B" w:rsidRPr="007B40A4" w:rsidRDefault="00014E3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C12A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743" w:type="dxa"/>
          </w:tcPr>
          <w:p w:rsidR="004C602B" w:rsidRPr="002D1A13" w:rsidRDefault="002056C4" w:rsidP="002056C4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отребе, уград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едате и примљ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нергије и изра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и извешт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у у склад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истем. Снаг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лар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еста, ко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аведена у рачу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нергију, а  максималнодо и једнако 10,8 kW</w:t>
            </w:r>
          </w:p>
        </w:tc>
      </w:tr>
      <w:tr w:rsidR="005C12AC" w:rsidRPr="0066540E" w:rsidTr="002056C4">
        <w:tc>
          <w:tcPr>
            <w:tcW w:w="497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:rsidR="005C12AC" w:rsidRDefault="00FA0DD0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743" w:type="dxa"/>
          </w:tcPr>
          <w:p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у складу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2056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>6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4) или 5)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</w:p>
    <w:p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*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**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тач. </w:t>
      </w:r>
      <w:r w:rsidR="00014E33" w:rsidRPr="0037288B">
        <w:rPr>
          <w:lang w:val="sr-Cyrl-CS"/>
        </w:rPr>
        <w:t xml:space="preserve">2), 3),5) или 6)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и у оквиру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мера, у складу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</w:rPr>
        <w:t>2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14E33">
        <w:rPr>
          <w:rFonts w:ascii="Times New Roman" w:eastAsia="Times New Roman" w:hAnsi="Times New Roman" w:cs="Times New Roman"/>
          <w:sz w:val="20"/>
          <w:szCs w:val="20"/>
        </w:rPr>
        <w:t xml:space="preserve">када је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r w:rsidR="002056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r w:rsidR="00014E3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r w:rsidR="00014E3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r w:rsidR="00014E3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r w:rsidR="00014E3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014E3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r w:rsidR="00014E3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радова.</w:t>
      </w:r>
      <w:r w:rsidR="00014E3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:rsidR="00014E33" w:rsidRDefault="00014E33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14E33" w:rsidRPr="00014E33" w:rsidRDefault="00014E33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2056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014E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</w:rPr>
              <w:t xml:space="preserve">породичн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014E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</w:t>
            </w:r>
            <w:r w:rsidR="00014E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</w:p>
        </w:tc>
        <w:tc>
          <w:tcPr>
            <w:tcW w:w="2021" w:type="pct"/>
          </w:tcPr>
          <w:p w:rsidR="008A0D35" w:rsidRDefault="008A0D35" w:rsidP="002056C4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2056C4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2056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014E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014E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014E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014E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2056C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2056C4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2056C4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771A21" w:rsidRPr="0066540E" w:rsidTr="002056C4">
        <w:trPr>
          <w:trHeight w:val="389"/>
        </w:trPr>
        <w:tc>
          <w:tcPr>
            <w:tcW w:w="9356" w:type="dxa"/>
            <w:vAlign w:val="center"/>
          </w:tcPr>
          <w:p w:rsidR="00771A21" w:rsidRPr="00B84152" w:rsidRDefault="00771A21" w:rsidP="002056C4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:rsidTr="002056C4">
        <w:trPr>
          <w:trHeight w:val="338"/>
        </w:trPr>
        <w:tc>
          <w:tcPr>
            <w:tcW w:w="9356" w:type="dxa"/>
          </w:tcPr>
          <w:p w:rsidR="00771A21" w:rsidRPr="0066540E" w:rsidRDefault="00771A21" w:rsidP="002056C4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:rsidTr="002056C4">
        <w:trPr>
          <w:trHeight w:val="346"/>
        </w:trPr>
        <w:tc>
          <w:tcPr>
            <w:tcW w:w="9356" w:type="dxa"/>
            <w:vAlign w:val="bottom"/>
          </w:tcPr>
          <w:p w:rsidR="00771A21" w:rsidRPr="0066540E" w:rsidRDefault="00771A21" w:rsidP="002056C4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:rsidTr="002056C4">
        <w:trPr>
          <w:trHeight w:val="346"/>
        </w:trPr>
        <w:tc>
          <w:tcPr>
            <w:tcW w:w="9356" w:type="dxa"/>
            <w:vAlign w:val="bottom"/>
          </w:tcPr>
          <w:p w:rsidR="00771A21" w:rsidRDefault="00771A21" w:rsidP="002056C4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:rsidTr="002056C4">
        <w:trPr>
          <w:trHeight w:val="346"/>
        </w:trPr>
        <w:tc>
          <w:tcPr>
            <w:tcW w:w="9356" w:type="dxa"/>
            <w:vAlign w:val="bottom"/>
          </w:tcPr>
          <w:p w:rsidR="00771A21" w:rsidRDefault="00771A21" w:rsidP="002056C4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014E3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014E3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014E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014E3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или котла под тач. 4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или </w:t>
            </w:r>
            <w:r w:rsidR="00014E3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14E33" w:rsidRDefault="00771A21" w:rsidP="00B04B51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14E3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014E3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0389E" w:rsidTr="00014E33">
        <w:trPr>
          <w:trHeight w:val="352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:rsidR="00A0389E" w:rsidRPr="00C86291" w:rsidRDefault="004F2A9E" w:rsidP="00014E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из тачке </w:t>
            </w:r>
            <w:r w:rsidR="00014E3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:rsidTr="00014E33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:rsidTr="00014E33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:rsidTr="00014E33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:rsidTr="00014E33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014E33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014E33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014E33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14E33" w:rsidRDefault="00ED03A4" w:rsidP="002056C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14E3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 w:rsidRPr="00014E3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 w:rsidRPr="00014E3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Pr="001A73A5" w:rsidRDefault="00ED03A4" w:rsidP="002056C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014E33">
      <w:pPr>
        <w:spacing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E63938">
        <w:tc>
          <w:tcPr>
            <w:tcW w:w="9323" w:type="dxa"/>
          </w:tcPr>
          <w:p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:rsidTr="00E63938">
        <w:trPr>
          <w:trHeight w:val="346"/>
        </w:trPr>
        <w:tc>
          <w:tcPr>
            <w:tcW w:w="9323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</w:p>
        </w:tc>
      </w:tr>
      <w:tr w:rsidR="00E63938" w:rsidRPr="0066540E" w:rsidTr="00E63938">
        <w:trPr>
          <w:trHeight w:val="343"/>
        </w:trPr>
        <w:tc>
          <w:tcPr>
            <w:tcW w:w="9323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="00014E33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="00014E33">
        <w:rPr>
          <w:rFonts w:ascii="Times New Roman" w:hAnsi="Times New Roman" w:cs="Times New Roman"/>
          <w:sz w:val="24"/>
          <w:szCs w:val="24"/>
        </w:rPr>
        <w:tab/>
      </w:r>
      <w:r w:rsidR="00014E33">
        <w:rPr>
          <w:rFonts w:ascii="Times New Roman" w:hAnsi="Times New Roman" w:cs="Times New Roman"/>
          <w:sz w:val="24"/>
          <w:szCs w:val="24"/>
        </w:rPr>
        <w:tab/>
      </w:r>
      <w:r w:rsidR="00014E33">
        <w:rPr>
          <w:rFonts w:ascii="Times New Roman" w:hAnsi="Times New Roman" w:cs="Times New Roman"/>
          <w:sz w:val="24"/>
          <w:szCs w:val="24"/>
        </w:rPr>
        <w:tab/>
      </w:r>
      <w:r w:rsidR="00014E33">
        <w:rPr>
          <w:rFonts w:ascii="Times New Roman" w:hAnsi="Times New Roman" w:cs="Times New Roman"/>
          <w:sz w:val="24"/>
          <w:szCs w:val="24"/>
        </w:rPr>
        <w:tab/>
      </w:r>
      <w:r w:rsidR="00014E33">
        <w:rPr>
          <w:rFonts w:ascii="Times New Roman" w:hAnsi="Times New Roman" w:cs="Times New Roman"/>
          <w:sz w:val="24"/>
          <w:szCs w:val="24"/>
        </w:rPr>
        <w:tab/>
      </w:r>
      <w:r w:rsidR="00014E33" w:rsidRPr="0066540E">
        <w:rPr>
          <w:rFonts w:ascii="Times New Roman" w:hAnsi="Times New Roman" w:cs="Times New Roman"/>
          <w:sz w:val="24"/>
          <w:szCs w:val="24"/>
        </w:rPr>
        <w:t>Потпис подносиоца захтева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4E14BD" w:rsidRDefault="00030EE3" w:rsidP="00014E33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14E3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20C72" w:rsidRDefault="00220C72" w:rsidP="00CB7E8C">
      <w:pPr>
        <w:spacing w:after="0" w:line="240" w:lineRule="auto"/>
      </w:pPr>
      <w:r>
        <w:separator/>
      </w:r>
    </w:p>
  </w:endnote>
  <w:endnote w:type="continuationSeparator" w:id="1">
    <w:p w:rsidR="00220C72" w:rsidRDefault="00220C7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20C72" w:rsidRDefault="00220C72" w:rsidP="00CB7E8C">
      <w:pPr>
        <w:spacing w:after="0" w:line="240" w:lineRule="auto"/>
      </w:pPr>
      <w:r>
        <w:separator/>
      </w:r>
    </w:p>
  </w:footnote>
  <w:footnote w:type="continuationSeparator" w:id="1">
    <w:p w:rsidR="00220C72" w:rsidRDefault="00220C7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056C4" w:rsidRPr="0066540E" w:rsidRDefault="002056C4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8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14E33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7499F"/>
    <w:rsid w:val="00186AF8"/>
    <w:rsid w:val="001C3DCE"/>
    <w:rsid w:val="001D54C8"/>
    <w:rsid w:val="001F600E"/>
    <w:rsid w:val="0020470D"/>
    <w:rsid w:val="002056C4"/>
    <w:rsid w:val="00213A2F"/>
    <w:rsid w:val="00215AAC"/>
    <w:rsid w:val="00220C72"/>
    <w:rsid w:val="00224C4F"/>
    <w:rsid w:val="00250BA2"/>
    <w:rsid w:val="00266B51"/>
    <w:rsid w:val="00296B3D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C2616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D2E69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40025"/>
    <w:rsid w:val="00744B75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504DB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0C96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30A9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1B8F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09</Words>
  <Characters>803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kovcic</cp:lastModifiedBy>
  <cp:revision>3</cp:revision>
  <cp:lastPrinted>2021-08-06T05:54:00Z</cp:lastPrinted>
  <dcterms:created xsi:type="dcterms:W3CDTF">2023-09-26T09:25:00Z</dcterms:created>
  <dcterms:modified xsi:type="dcterms:W3CDTF">2023-09-26T09:39:00Z</dcterms:modified>
</cp:coreProperties>
</file>